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646ACA2D" w:rsidR="004A6D6C" w:rsidRPr="00FF3890" w:rsidRDefault="00554201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b/>
          <w:sz w:val="20"/>
          <w:szCs w:val="20"/>
          <w:lang w:val="hr-HR"/>
        </w:rPr>
        <w:t xml:space="preserve">INFORMACIJE O POTENCIJALNOJ LOKACIJI ZA PROJEKT 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4234B61C" w14:textId="6FDB1289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404CFA92" w:rsidR="004A6D6C" w:rsidRPr="00DB08BD" w:rsidRDefault="00A80ED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53366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A80EDA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4A6D6C" w:rsidRPr="00DB08BD" w14:paraId="18BA0F04" w14:textId="77777777" w:rsidTr="00E36E7A">
        <w:tc>
          <w:tcPr>
            <w:tcW w:w="2362" w:type="pct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15462805" w:rsidR="004A6D6C" w:rsidRPr="00DB08BD" w:rsidRDefault="008C58D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2074</w:t>
            </w:r>
          </w:p>
        </w:tc>
      </w:tr>
      <w:tr w:rsidR="004A6D6C" w:rsidRPr="00DB08BD" w14:paraId="42400057" w14:textId="77777777" w:rsidTr="00E36E7A">
        <w:tc>
          <w:tcPr>
            <w:tcW w:w="2362" w:type="pct"/>
          </w:tcPr>
          <w:p w14:paraId="34DECB2B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2250BBB" w14:textId="2C0119DE" w:rsidR="004A6D6C" w:rsidRPr="00DB08BD" w:rsidRDefault="008C58D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9551</w:t>
            </w:r>
          </w:p>
        </w:tc>
      </w:tr>
      <w:tr w:rsidR="004A6D6C" w:rsidRPr="00DB08BD" w14:paraId="3235A04F" w14:textId="77777777" w:rsidTr="00E36E7A">
        <w:tc>
          <w:tcPr>
            <w:tcW w:w="2362" w:type="pct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7059D132" w:rsidR="004A6D6C" w:rsidRPr="00DB08BD" w:rsidRDefault="004D45F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 namjena – poslovna, infrastruktura i mreže</w:t>
            </w:r>
          </w:p>
        </w:tc>
      </w:tr>
      <w:tr w:rsidR="004A6D6C" w:rsidRPr="00DB08BD" w14:paraId="723EEEC7" w14:textId="77777777" w:rsidTr="00E36E7A">
        <w:tc>
          <w:tcPr>
            <w:tcW w:w="2362" w:type="pct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54DA632D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2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7C3C783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333B4B87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7F713330" w:rsidR="004A6D6C" w:rsidRPr="00DB08BD" w:rsidRDefault="007477A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23"/>
        <w:gridCol w:w="1150"/>
        <w:gridCol w:w="1216"/>
        <w:gridCol w:w="1319"/>
        <w:gridCol w:w="1249"/>
        <w:gridCol w:w="1446"/>
        <w:gridCol w:w="1647"/>
      </w:tblGrid>
      <w:tr w:rsidR="004A6D6C" w:rsidRPr="00DB08BD" w14:paraId="17F865D3" w14:textId="77777777" w:rsidTr="00E36E7A">
        <w:tc>
          <w:tcPr>
            <w:tcW w:w="5000" w:type="pct"/>
            <w:gridSpan w:val="7"/>
            <w:shd w:val="clear" w:color="auto" w:fill="A6A6A6" w:themeFill="background1" w:themeFillShade="A6"/>
          </w:tcPr>
          <w:p w14:paraId="2E97FE02" w14:textId="77777777" w:rsidR="004A6D6C" w:rsidRPr="00DB08BD" w:rsidRDefault="004A6D6C" w:rsidP="00E36E7A">
            <w:pPr>
              <w:ind w:right="-20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4A6D6C" w:rsidRPr="00DB08BD" w14:paraId="41B6E315" w14:textId="77777777" w:rsidTr="000277A3">
        <w:tc>
          <w:tcPr>
            <w:tcW w:w="708" w:type="pct"/>
          </w:tcPr>
          <w:p w14:paraId="2F6713FD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615" w:type="pct"/>
          </w:tcPr>
          <w:p w14:paraId="20769D9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650" w:type="pct"/>
          </w:tcPr>
          <w:p w14:paraId="0187703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čki list**</w:t>
            </w:r>
          </w:p>
        </w:tc>
        <w:tc>
          <w:tcPr>
            <w:tcW w:w="705" w:type="pct"/>
          </w:tcPr>
          <w:p w14:paraId="43E790DE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*</w:t>
            </w:r>
          </w:p>
        </w:tc>
        <w:tc>
          <w:tcPr>
            <w:tcW w:w="668" w:type="pct"/>
          </w:tcPr>
          <w:p w14:paraId="25AD6DA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73" w:type="pct"/>
          </w:tcPr>
          <w:p w14:paraId="0954EFF9" w14:textId="13BBF782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</w:t>
            </w:r>
          </w:p>
        </w:tc>
        <w:tc>
          <w:tcPr>
            <w:tcW w:w="881" w:type="pct"/>
          </w:tcPr>
          <w:p w14:paraId="1A86D570" w14:textId="507D5A90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prodaje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4A6D6C" w:rsidRPr="00DB08BD" w14:paraId="0AEC35DF" w14:textId="77777777" w:rsidTr="000277A3">
        <w:tc>
          <w:tcPr>
            <w:tcW w:w="708" w:type="pct"/>
          </w:tcPr>
          <w:p w14:paraId="20327BB7" w14:textId="2593142E" w:rsidR="004A6D6C" w:rsidRPr="00DB08BD" w:rsidRDefault="00621B0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0" w:name="_Hlk111722618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.č. br. </w:t>
            </w:r>
            <w:r w:rsidR="008C58D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8/12</w:t>
            </w:r>
            <w:r w:rsidR="0016757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0277A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151 m2</w:t>
            </w:r>
          </w:p>
        </w:tc>
        <w:tc>
          <w:tcPr>
            <w:tcW w:w="615" w:type="pct"/>
          </w:tcPr>
          <w:p w14:paraId="4BC0E236" w14:textId="44A1FC42" w:rsidR="004A6D6C" w:rsidRPr="00DB08BD" w:rsidRDefault="004D45F2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 područje</w:t>
            </w:r>
          </w:p>
        </w:tc>
        <w:tc>
          <w:tcPr>
            <w:tcW w:w="650" w:type="pct"/>
          </w:tcPr>
          <w:p w14:paraId="41B31D70" w14:textId="29381304" w:rsidR="004A6D6C" w:rsidRPr="00DB08BD" w:rsidRDefault="00C54DB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C54DB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  <w:r w:rsidR="000277A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60</w:t>
            </w:r>
          </w:p>
        </w:tc>
        <w:tc>
          <w:tcPr>
            <w:tcW w:w="705" w:type="pct"/>
          </w:tcPr>
          <w:p w14:paraId="0F7D3A24" w14:textId="60CF9413" w:rsidR="004A6D6C" w:rsidRPr="00DB08BD" w:rsidRDefault="00C54DB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68" w:type="pct"/>
          </w:tcPr>
          <w:p w14:paraId="522C327F" w14:textId="5E1C4F37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73" w:type="pct"/>
          </w:tcPr>
          <w:p w14:paraId="049A0D8E" w14:textId="3A5775A9" w:rsidR="004A6D6C" w:rsidRPr="00DB08BD" w:rsidRDefault="003B317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</w:t>
            </w:r>
            <w:r w:rsidR="007477A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jam</w:t>
            </w:r>
          </w:p>
        </w:tc>
        <w:tc>
          <w:tcPr>
            <w:tcW w:w="881" w:type="pct"/>
          </w:tcPr>
          <w:p w14:paraId="2506A4C7" w14:textId="6CF7C224" w:rsidR="004A6D6C" w:rsidRPr="00DB08BD" w:rsidRDefault="007477A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tvrđuje se neposredno prije pripreme javnog natječaja za zakup </w:t>
            </w:r>
          </w:p>
        </w:tc>
      </w:tr>
      <w:tr w:rsidR="004A6D6C" w:rsidRPr="00DB08BD" w14:paraId="02D6CF82" w14:textId="77777777" w:rsidTr="000277A3">
        <w:tc>
          <w:tcPr>
            <w:tcW w:w="708" w:type="pct"/>
          </w:tcPr>
          <w:p w14:paraId="1D79D17C" w14:textId="1EE96446" w:rsidR="00621B0C" w:rsidRDefault="00621B0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.č.br. </w:t>
            </w:r>
            <w:r w:rsidR="000277A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8/13</w:t>
            </w:r>
          </w:p>
          <w:p w14:paraId="7AB89CBB" w14:textId="4020F923" w:rsidR="000277A3" w:rsidRDefault="000277A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9400 m2</w:t>
            </w:r>
          </w:p>
          <w:p w14:paraId="22DB5BBE" w14:textId="4EFCFC83" w:rsidR="004A6D6C" w:rsidRPr="00DB08BD" w:rsidRDefault="004A6D6C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15" w:type="pct"/>
          </w:tcPr>
          <w:p w14:paraId="60F09B7B" w14:textId="02A2D206" w:rsidR="00167571" w:rsidRDefault="00167571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</w:t>
            </w:r>
          </w:p>
          <w:p w14:paraId="545B568C" w14:textId="79EF006F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263FC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dručje</w:t>
            </w:r>
          </w:p>
        </w:tc>
        <w:tc>
          <w:tcPr>
            <w:tcW w:w="650" w:type="pct"/>
          </w:tcPr>
          <w:p w14:paraId="4F14207C" w14:textId="0817DB20" w:rsidR="004A6D6C" w:rsidRPr="00DB08BD" w:rsidRDefault="000277A3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61</w:t>
            </w:r>
          </w:p>
        </w:tc>
        <w:tc>
          <w:tcPr>
            <w:tcW w:w="705" w:type="pct"/>
          </w:tcPr>
          <w:p w14:paraId="522F16E7" w14:textId="275775EC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668" w:type="pct"/>
          </w:tcPr>
          <w:p w14:paraId="738E7E4C" w14:textId="5F8112DC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a nema</w:t>
            </w:r>
          </w:p>
        </w:tc>
        <w:tc>
          <w:tcPr>
            <w:tcW w:w="773" w:type="pct"/>
          </w:tcPr>
          <w:p w14:paraId="3C901668" w14:textId="152F250F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am</w:t>
            </w:r>
          </w:p>
        </w:tc>
        <w:tc>
          <w:tcPr>
            <w:tcW w:w="881" w:type="pct"/>
          </w:tcPr>
          <w:p w14:paraId="7EB863BA" w14:textId="43D2751B" w:rsidR="004A6D6C" w:rsidRPr="00DB08BD" w:rsidRDefault="00263FC7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263FC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tvrđuje se neposredno prije pripreme javnog natječaja za zakup</w:t>
            </w:r>
          </w:p>
        </w:tc>
      </w:tr>
      <w:bookmarkEnd w:id="0"/>
      <w:tr w:rsidR="00621B0C" w:rsidRPr="00DB08BD" w14:paraId="448AAD6D" w14:textId="77777777" w:rsidTr="000277A3">
        <w:tc>
          <w:tcPr>
            <w:tcW w:w="708" w:type="pct"/>
          </w:tcPr>
          <w:p w14:paraId="32AE6493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15" w:type="pct"/>
          </w:tcPr>
          <w:p w14:paraId="67551EFC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50" w:type="pct"/>
          </w:tcPr>
          <w:p w14:paraId="4792A39B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05" w:type="pct"/>
          </w:tcPr>
          <w:p w14:paraId="5F9B4706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668" w:type="pct"/>
          </w:tcPr>
          <w:p w14:paraId="6300A996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73" w:type="pct"/>
          </w:tcPr>
          <w:p w14:paraId="2B76DBBA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81" w:type="pct"/>
          </w:tcPr>
          <w:p w14:paraId="09D82832" w14:textId="77777777" w:rsidR="00621B0C" w:rsidRPr="00DB08BD" w:rsidRDefault="00621B0C" w:rsidP="004C610B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368566A6" w14:textId="77777777" w:rsidR="00621B0C" w:rsidRPr="00621B0C" w:rsidRDefault="00621B0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</w:p>
    <w:p w14:paraId="0C4C350B" w14:textId="63CFD0AD" w:rsidR="003B3171" w:rsidRDefault="00621B0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  <w:r w:rsidRPr="00621B0C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ab/>
      </w:r>
    </w:p>
    <w:p w14:paraId="09E31EB5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325B14FF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44557DDD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5450620E" w14:textId="77777777" w:rsidR="003B3171" w:rsidRDefault="003B3171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</w:p>
    <w:p w14:paraId="05E3684D" w14:textId="1ECA5CA1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0024FCB0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čki list (broj ZK uloška)</w:t>
      </w:r>
    </w:p>
    <w:p w14:paraId="25FEA493" w14:textId="6FFD66A9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Vlasništvo (javno/privatno</w:t>
      </w:r>
      <w:r w:rsidR="007477A8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D930F0A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725E0FD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4A6D6C" w:rsidRPr="00DB08BD" w14:paraId="684F1DCE" w14:textId="77777777" w:rsidTr="00E36E7A">
        <w:tc>
          <w:tcPr>
            <w:tcW w:w="2362" w:type="pct"/>
            <w:shd w:val="clear" w:color="auto" w:fill="D9D9D9" w:themeFill="background1" w:themeFillShade="D9"/>
          </w:tcPr>
          <w:p w14:paraId="2DB4BB64" w14:textId="2B6224C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NERGENTI</w:t>
            </w:r>
          </w:p>
        </w:tc>
        <w:tc>
          <w:tcPr>
            <w:tcW w:w="2638" w:type="pct"/>
            <w:shd w:val="clear" w:color="auto" w:fill="D9D9D9" w:themeFill="background1" w:themeFillShade="D9"/>
          </w:tcPr>
          <w:p w14:paraId="0985AD1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D3B0E" w:rsidRPr="00DB08BD" w14:paraId="5A34206E" w14:textId="77777777" w:rsidTr="00E36E7A">
        <w:tc>
          <w:tcPr>
            <w:tcW w:w="2362" w:type="pct"/>
          </w:tcPr>
          <w:p w14:paraId="4982DA9E" w14:textId="73A45B1F" w:rsidR="006D3B0E" w:rsidRPr="00DB08BD" w:rsidRDefault="006D3B0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– 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iključna snag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W</w:t>
            </w:r>
          </w:p>
        </w:tc>
        <w:tc>
          <w:tcPr>
            <w:tcW w:w="2638" w:type="pct"/>
          </w:tcPr>
          <w:p w14:paraId="3C09ACBA" w14:textId="3CB7580C" w:rsidR="006D3B0E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pon 110 kV</w:t>
            </w:r>
          </w:p>
        </w:tc>
      </w:tr>
      <w:tr w:rsidR="004A6D6C" w:rsidRPr="00DB08BD" w14:paraId="20269E67" w14:textId="77777777" w:rsidTr="005D0447">
        <w:trPr>
          <w:trHeight w:val="233"/>
        </w:trPr>
        <w:tc>
          <w:tcPr>
            <w:tcW w:w="2362" w:type="pct"/>
          </w:tcPr>
          <w:p w14:paraId="10FF2D0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h)</w:t>
            </w:r>
          </w:p>
        </w:tc>
        <w:tc>
          <w:tcPr>
            <w:tcW w:w="2638" w:type="pct"/>
          </w:tcPr>
          <w:p w14:paraId="286E079B" w14:textId="0738D00A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je plinificirano</w:t>
            </w:r>
          </w:p>
        </w:tc>
      </w:tr>
      <w:tr w:rsidR="004A6D6C" w:rsidRPr="00DB08BD" w14:paraId="58D8D148" w14:textId="77777777" w:rsidTr="00E36E7A">
        <w:tc>
          <w:tcPr>
            <w:tcW w:w="2362" w:type="pct"/>
          </w:tcPr>
          <w:p w14:paraId="2F5C1D08" w14:textId="2A7485B9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  <w:r w:rsidR="003E0A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- 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7BD29631" w14:textId="3ED1477E" w:rsidR="004A6D6C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l/s</w:t>
            </w:r>
          </w:p>
        </w:tc>
      </w:tr>
      <w:tr w:rsidR="004A6D6C" w:rsidRPr="00DB08BD" w14:paraId="18A574D9" w14:textId="77777777" w:rsidTr="00E36E7A">
        <w:tc>
          <w:tcPr>
            <w:tcW w:w="2362" w:type="pct"/>
          </w:tcPr>
          <w:p w14:paraId="10E19E30" w14:textId="1B055BA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-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m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="006D3B0E"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  <w:r w:rsidR="006D3B0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n</w:t>
            </w:r>
          </w:p>
        </w:tc>
        <w:tc>
          <w:tcPr>
            <w:tcW w:w="2638" w:type="pct"/>
          </w:tcPr>
          <w:p w14:paraId="3A7E418C" w14:textId="4FC846B7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6D3B0E" w:rsidRPr="00DB08BD" w14:paraId="3318C9C1" w14:textId="77777777" w:rsidTr="00E36E7A">
        <w:tc>
          <w:tcPr>
            <w:tcW w:w="2362" w:type="pct"/>
          </w:tcPr>
          <w:p w14:paraId="4356E279" w14:textId="3F271762" w:rsidR="006D3B0E" w:rsidRPr="00DB08BD" w:rsidRDefault="006D3B0E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2638" w:type="pct"/>
          </w:tcPr>
          <w:p w14:paraId="773B2574" w14:textId="32EA236D" w:rsidR="006D3B0E" w:rsidRPr="00DB08BD" w:rsidRDefault="00136E73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, isključivo kada pročistač bude izgrađen</w:t>
            </w: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E INFORMACIJE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7DA6AD3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E36E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4A6D6C" w:rsidRPr="00DB08BD" w14:paraId="69207083" w14:textId="77777777" w:rsidTr="00E36E7A">
        <w:tc>
          <w:tcPr>
            <w:tcW w:w="2362" w:type="pct"/>
          </w:tcPr>
          <w:p w14:paraId="397F018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5869AD0B" w14:textId="183A2A32" w:rsidR="004A6D6C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 m3, 1,32 EUR</w:t>
            </w:r>
          </w:p>
        </w:tc>
      </w:tr>
      <w:tr w:rsidR="004A6D6C" w:rsidRPr="00DB08BD" w14:paraId="7BCB27DA" w14:textId="77777777" w:rsidTr="00E36E7A">
        <w:tc>
          <w:tcPr>
            <w:tcW w:w="2362" w:type="pct"/>
          </w:tcPr>
          <w:p w14:paraId="1C89328D" w14:textId="03489A3E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="00C179A9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6650059" w14:textId="09704B6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4F7A5D2" w14:textId="77777777" w:rsidTr="00E36E7A">
        <w:tc>
          <w:tcPr>
            <w:tcW w:w="2362" w:type="pct"/>
          </w:tcPr>
          <w:p w14:paraId="3BC4C80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0739F1A3" w14:textId="684E8BED" w:rsidR="004A6D6C" w:rsidRPr="00DB08BD" w:rsidRDefault="00EE36E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odluci o komunalnoj zoni</w:t>
            </w:r>
          </w:p>
        </w:tc>
      </w:tr>
      <w:tr w:rsidR="004A6D6C" w:rsidRPr="00DB08BD" w14:paraId="194C02C5" w14:textId="77777777" w:rsidTr="00E36E7A">
        <w:tc>
          <w:tcPr>
            <w:tcW w:w="2362" w:type="pct"/>
          </w:tcPr>
          <w:p w14:paraId="3BA15E8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3002976A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6E777E18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792D4E9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5A2CB1AC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7FA903F3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120973C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0FAB150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31525375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3E5885E6" w14:textId="77777777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750640FD" w14:textId="77777777" w:rsidR="004A6D6C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468898F4" w14:textId="30979991" w:rsidR="00136E73" w:rsidRPr="00136E73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-u 50% iznosa u drugoj godini po</w:t>
            </w:r>
            <w:r w:rsidR="0073530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</w:t>
            </w: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vanja</w:t>
            </w:r>
          </w:p>
          <w:p w14:paraId="38B52B54" w14:textId="01609632" w:rsidR="00136E73" w:rsidRPr="00DB08BD" w:rsidRDefault="00136E73" w:rsidP="00136E73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716EAF90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3E521862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6E7E2A5C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74B6C13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EE36E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-1,50 kn/m3 ovisno o vrsti djelatnosti</w:t>
            </w:r>
            <w:r w:rsidR="0087755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0,03 – 0,2 €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1D3E8A01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  <w:r w:rsidR="000C724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- usklađenost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3646C07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50BD8DF9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7AAA878D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535335A1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118F56D9" w14:textId="77777777" w:rsidTr="00E36E7A">
        <w:tc>
          <w:tcPr>
            <w:tcW w:w="2362" w:type="pct"/>
          </w:tcPr>
          <w:p w14:paraId="273D1D5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Detaljni plan uređenja </w:t>
            </w:r>
          </w:p>
          <w:p w14:paraId="6E9B2D2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21F305E" w14:textId="3A3D407F" w:rsidR="004A6D6C" w:rsidRPr="00DB08BD" w:rsidRDefault="00136E7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41A3BBE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4977E62A" w14:textId="77777777" w:rsidTr="00E36E7A">
        <w:tc>
          <w:tcPr>
            <w:tcW w:w="2362" w:type="pct"/>
          </w:tcPr>
          <w:p w14:paraId="6524C5F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stupna cesta (udaljenost u km)</w:t>
            </w:r>
          </w:p>
        </w:tc>
        <w:tc>
          <w:tcPr>
            <w:tcW w:w="2638" w:type="pct"/>
          </w:tcPr>
          <w:p w14:paraId="4ECA7F06" w14:textId="40E6C408" w:rsidR="004A6D6C" w:rsidRPr="00DB08BD" w:rsidRDefault="007C2D9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50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 do D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7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20F14D57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6430B747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686A7366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213D97ED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</w:t>
            </w:r>
            <w:r w:rsidR="002A52C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km, Zračna luka Franjo Tuđman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ACB392E" w14:textId="77777777" w:rsidTr="00E36E7A">
        <w:tc>
          <w:tcPr>
            <w:tcW w:w="1095" w:type="pct"/>
          </w:tcPr>
          <w:p w14:paraId="462823E2" w14:textId="045A2A6C" w:rsidR="004A6D6C" w:rsidRPr="00DB08BD" w:rsidRDefault="0015679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ac Glina</w:t>
            </w:r>
            <w:r w:rsid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d.o.o.</w:t>
            </w:r>
          </w:p>
        </w:tc>
        <w:tc>
          <w:tcPr>
            <w:tcW w:w="792" w:type="pct"/>
          </w:tcPr>
          <w:p w14:paraId="0CF55FA9" w14:textId="7A3D3EF0" w:rsidR="004A6D6C" w:rsidRPr="00DB08BD" w:rsidRDefault="0015679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5679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 komunalnih djelatnosti na području grada Gline</w:t>
            </w:r>
          </w:p>
        </w:tc>
        <w:tc>
          <w:tcPr>
            <w:tcW w:w="897" w:type="pct"/>
          </w:tcPr>
          <w:p w14:paraId="3C637F9B" w14:textId="6E1951C5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50233367" w14:textId="6B490C99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  <w:tc>
          <w:tcPr>
            <w:tcW w:w="1319" w:type="pct"/>
          </w:tcPr>
          <w:p w14:paraId="7177C4F1" w14:textId="3210EC47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komunalac-glina.hr/wp/</w:t>
            </w: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47F1DA33" w:rsidR="004A6D6C" w:rsidRPr="00DB08BD" w:rsidRDefault="002A52C4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e ceste d.o.o.</w:t>
            </w:r>
          </w:p>
        </w:tc>
        <w:tc>
          <w:tcPr>
            <w:tcW w:w="792" w:type="pct"/>
          </w:tcPr>
          <w:p w14:paraId="749D6E24" w14:textId="037F0F36" w:rsidR="004A6D6C" w:rsidRPr="00DB08BD" w:rsidRDefault="002A52C4" w:rsidP="00541387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pravljanje i održavanje državnih cesti</w:t>
            </w:r>
          </w:p>
        </w:tc>
        <w:tc>
          <w:tcPr>
            <w:tcW w:w="897" w:type="pct"/>
          </w:tcPr>
          <w:p w14:paraId="569743C1" w14:textId="7FE766AC" w:rsidR="004A6D6C" w:rsidRPr="00DB08BD" w:rsidRDefault="00541387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040F1F0E" w14:textId="5186FD93" w:rsidR="004A6D6C" w:rsidRPr="00DB08BD" w:rsidRDefault="002A52C4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1319" w:type="pct"/>
          </w:tcPr>
          <w:p w14:paraId="53270AB1" w14:textId="346D4E4C" w:rsidR="004A6D6C" w:rsidRPr="00DB08BD" w:rsidRDefault="002A52C4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2A52C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hrvatske-ceste.hr/hr</w:t>
            </w:r>
          </w:p>
        </w:tc>
      </w:tr>
      <w:tr w:rsidR="00554201" w:rsidRPr="00DB08BD" w14:paraId="477E4052" w14:textId="77777777" w:rsidTr="00E36E7A">
        <w:tc>
          <w:tcPr>
            <w:tcW w:w="1095" w:type="pct"/>
          </w:tcPr>
          <w:p w14:paraId="5FE0762A" w14:textId="496C3EC7" w:rsidR="00554201" w:rsidRPr="00DB08BD" w:rsidRDefault="00FF4DF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Ferosirovina</w:t>
            </w:r>
          </w:p>
        </w:tc>
        <w:tc>
          <w:tcPr>
            <w:tcW w:w="792" w:type="pct"/>
          </w:tcPr>
          <w:p w14:paraId="412225DD" w14:textId="1862BCB6" w:rsidR="00554201" w:rsidRPr="00DB08BD" w:rsidRDefault="00FF4DF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FF4DF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rgovina na veliko ostacima i otpacima</w:t>
            </w:r>
          </w:p>
        </w:tc>
        <w:tc>
          <w:tcPr>
            <w:tcW w:w="897" w:type="pct"/>
          </w:tcPr>
          <w:p w14:paraId="56136BBF" w14:textId="3CD63E91" w:rsidR="00554201" w:rsidRPr="00DB08BD" w:rsidRDefault="00FF4DF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42195DC5" w14:textId="0DD2C14F" w:rsidR="00554201" w:rsidRPr="00DB08BD" w:rsidRDefault="00FF4DF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1319" w:type="pct"/>
          </w:tcPr>
          <w:p w14:paraId="622F312C" w14:textId="694EA932" w:rsidR="00554201" w:rsidRPr="00DB08BD" w:rsidRDefault="00FF4DF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628C320B" w14:textId="7178E1F8" w:rsidR="004A6D6C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4581D025" w14:textId="201AE865" w:rsidR="00541387" w:rsidRDefault="00541387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43523312" w14:textId="77777777" w:rsidR="00541387" w:rsidRDefault="00541387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998"/>
        <w:gridCol w:w="1679"/>
        <w:gridCol w:w="1627"/>
        <w:gridCol w:w="1628"/>
        <w:gridCol w:w="2418"/>
      </w:tblGrid>
      <w:tr w:rsidR="00554201" w:rsidRPr="00DB08BD" w14:paraId="21AD41A8" w14:textId="77777777" w:rsidTr="003916D0">
        <w:tc>
          <w:tcPr>
            <w:tcW w:w="5000" w:type="pct"/>
            <w:gridSpan w:val="5"/>
            <w:shd w:val="clear" w:color="auto" w:fill="A6A6A6" w:themeFill="background1" w:themeFillShade="A6"/>
          </w:tcPr>
          <w:p w14:paraId="26157EC6" w14:textId="64908E69" w:rsidR="00554201" w:rsidRPr="00DB08BD" w:rsidRDefault="00554201" w:rsidP="003916D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Naj</w:t>
            </w:r>
            <w:r w:rsidR="009A7882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značajni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poduzeća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na području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JL</w:t>
            </w:r>
            <w:r w:rsidR="00B643A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</w:t>
            </w:r>
          </w:p>
        </w:tc>
      </w:tr>
      <w:tr w:rsidR="00554201" w:rsidRPr="00DB08BD" w14:paraId="22FD9386" w14:textId="77777777" w:rsidTr="003916D0">
        <w:tc>
          <w:tcPr>
            <w:tcW w:w="1095" w:type="pct"/>
          </w:tcPr>
          <w:p w14:paraId="0EBC87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71AEA44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53E2531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2C99DA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256B5DE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554201" w:rsidRPr="00DB08BD" w14:paraId="57F3E64A" w14:textId="77777777" w:rsidTr="003916D0">
        <w:tc>
          <w:tcPr>
            <w:tcW w:w="1095" w:type="pct"/>
          </w:tcPr>
          <w:p w14:paraId="75114F26" w14:textId="36F57D49" w:rsidR="00554201" w:rsidRPr="00DB08BD" w:rsidRDefault="00541387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Croatia</w:t>
            </w:r>
          </w:p>
        </w:tc>
        <w:tc>
          <w:tcPr>
            <w:tcW w:w="792" w:type="pct"/>
          </w:tcPr>
          <w:p w14:paraId="34164BFB" w14:textId="3096B33A" w:rsidR="00554201" w:rsidRPr="00DB08BD" w:rsidRDefault="00541387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41387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om dječje hrane</w:t>
            </w:r>
          </w:p>
        </w:tc>
        <w:tc>
          <w:tcPr>
            <w:tcW w:w="897" w:type="pct"/>
          </w:tcPr>
          <w:p w14:paraId="566DBAAB" w14:textId="647D4A11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jemačka</w:t>
            </w:r>
          </w:p>
        </w:tc>
        <w:tc>
          <w:tcPr>
            <w:tcW w:w="897" w:type="pct"/>
          </w:tcPr>
          <w:p w14:paraId="4A9F0DD5" w14:textId="76C2A86D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 grupacija</w:t>
            </w:r>
          </w:p>
        </w:tc>
        <w:tc>
          <w:tcPr>
            <w:tcW w:w="1319" w:type="pct"/>
          </w:tcPr>
          <w:p w14:paraId="52E28ACE" w14:textId="2F4DD035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hipp.hr/</w:t>
            </w:r>
          </w:p>
        </w:tc>
      </w:tr>
      <w:tr w:rsidR="00554201" w:rsidRPr="00DB08BD" w14:paraId="61C14B27" w14:textId="77777777" w:rsidTr="003916D0">
        <w:tc>
          <w:tcPr>
            <w:tcW w:w="1095" w:type="pct"/>
          </w:tcPr>
          <w:p w14:paraId="42D67C79" w14:textId="66DD9348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Sherif group, </w:t>
            </w: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"Drvni centar Glina" d.o.o</w:t>
            </w:r>
          </w:p>
        </w:tc>
        <w:tc>
          <w:tcPr>
            <w:tcW w:w="792" w:type="pct"/>
          </w:tcPr>
          <w:p w14:paraId="397214C2" w14:textId="72514214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oprerađivačka industrija</w:t>
            </w:r>
          </w:p>
        </w:tc>
        <w:tc>
          <w:tcPr>
            <w:tcW w:w="897" w:type="pct"/>
          </w:tcPr>
          <w:p w14:paraId="68933868" w14:textId="5BFD74E6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a</w:t>
            </w:r>
          </w:p>
        </w:tc>
        <w:tc>
          <w:tcPr>
            <w:tcW w:w="897" w:type="pct"/>
          </w:tcPr>
          <w:p w14:paraId="72E7D721" w14:textId="27C2E11F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ŠERIF EXPORT-IMPORT d.o.o.</w:t>
            </w:r>
          </w:p>
        </w:tc>
        <w:tc>
          <w:tcPr>
            <w:tcW w:w="1319" w:type="pct"/>
          </w:tcPr>
          <w:p w14:paraId="4334F5AA" w14:textId="2A64A3E6" w:rsidR="00554201" w:rsidRPr="00DB08BD" w:rsidRDefault="00784409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84409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sherif.hr/</w:t>
            </w:r>
          </w:p>
        </w:tc>
      </w:tr>
      <w:tr w:rsidR="00554201" w:rsidRPr="00DB08BD" w14:paraId="4893F714" w14:textId="77777777" w:rsidTr="003916D0">
        <w:tc>
          <w:tcPr>
            <w:tcW w:w="1095" w:type="pct"/>
          </w:tcPr>
          <w:p w14:paraId="4E85F6A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454513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1BD729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BE1039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25456D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26625C0" w14:textId="77777777" w:rsidTr="003916D0">
        <w:tc>
          <w:tcPr>
            <w:tcW w:w="1095" w:type="pct"/>
          </w:tcPr>
          <w:p w14:paraId="71278FF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5CB02B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28334C3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2FED25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14D8F61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633BBC1" w14:textId="77777777" w:rsidTr="003916D0">
        <w:tc>
          <w:tcPr>
            <w:tcW w:w="1095" w:type="pct"/>
          </w:tcPr>
          <w:p w14:paraId="64F36FB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6A11BFE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5FC0DD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1AC7DF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168A2A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19BE93F2" w14:textId="77777777" w:rsidTr="003916D0">
        <w:tc>
          <w:tcPr>
            <w:tcW w:w="1095" w:type="pct"/>
          </w:tcPr>
          <w:p w14:paraId="52C2BFF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144BEB8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F988B97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A2FF40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CB07D2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38B9412" w14:textId="77777777" w:rsidTr="003916D0">
        <w:tc>
          <w:tcPr>
            <w:tcW w:w="1095" w:type="pct"/>
          </w:tcPr>
          <w:p w14:paraId="0A9EC76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853DE2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47F73E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88E8C6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FAC642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5E61DEFA" w14:textId="77777777" w:rsidTr="003916D0">
        <w:tc>
          <w:tcPr>
            <w:tcW w:w="1095" w:type="pct"/>
          </w:tcPr>
          <w:p w14:paraId="254DB37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30EBD72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2A96F45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91E9930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45E78839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6AB13E6D" w14:textId="77777777" w:rsidTr="003916D0">
        <w:tc>
          <w:tcPr>
            <w:tcW w:w="1095" w:type="pct"/>
          </w:tcPr>
          <w:p w14:paraId="65D12201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23127B8C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171A750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6D07D50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608508D8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46B40381" w14:textId="77777777" w:rsidTr="003916D0">
        <w:tc>
          <w:tcPr>
            <w:tcW w:w="1095" w:type="pct"/>
          </w:tcPr>
          <w:p w14:paraId="05001E0F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08DCB96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AC824C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3B38376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76B2DC22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54201" w:rsidRPr="00DB08BD" w14:paraId="292AEBD5" w14:textId="77777777" w:rsidTr="003916D0">
        <w:tc>
          <w:tcPr>
            <w:tcW w:w="1095" w:type="pct"/>
          </w:tcPr>
          <w:p w14:paraId="2895974B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0DD9D88A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7954D3C3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464CD16E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0C0B50E4" w14:textId="77777777" w:rsidR="00554201" w:rsidRPr="00DB08BD" w:rsidRDefault="00554201" w:rsidP="003916D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40E4491B" w14:textId="10D56AF3" w:rsidR="00554201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6674B375" w14:textId="77777777" w:rsidR="00554201" w:rsidRPr="00DB08BD" w:rsidRDefault="00554201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09BCD7D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51D7F32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7622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4E1939C4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0D40D9E8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B4352AE" w:rsidR="004A6D6C" w:rsidRPr="00DB08BD" w:rsidRDefault="00C7622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6495D3F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4828BD7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328523D0" w14:textId="77777777" w:rsidR="00D93AEE" w:rsidRDefault="00D93AEE"/>
    <w:p w14:paraId="38BBA480" w14:textId="77777777" w:rsidR="00D93AEE" w:rsidRPr="00D93AEE" w:rsidRDefault="00D93AEE" w:rsidP="00D93AEE"/>
    <w:p w14:paraId="11A29659" w14:textId="77777777" w:rsidR="00D93AEE" w:rsidRPr="00D93AEE" w:rsidRDefault="00D93AEE" w:rsidP="00D93AEE"/>
    <w:p w14:paraId="256E91A0" w14:textId="77777777" w:rsidR="00D93AEE" w:rsidRPr="00D93AEE" w:rsidRDefault="00D93AEE" w:rsidP="00D93AEE"/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O2NLc0NjU2NjJU0lEKTi0uzszPAykwqgUAM/MqlCwAAAA="/>
  </w:docVars>
  <w:rsids>
    <w:rsidRoot w:val="004A6D6C"/>
    <w:rsid w:val="000277A3"/>
    <w:rsid w:val="000C724C"/>
    <w:rsid w:val="000E766C"/>
    <w:rsid w:val="00136E73"/>
    <w:rsid w:val="00156791"/>
    <w:rsid w:val="00167571"/>
    <w:rsid w:val="001F3BCC"/>
    <w:rsid w:val="00263FC7"/>
    <w:rsid w:val="002A52C4"/>
    <w:rsid w:val="003B3171"/>
    <w:rsid w:val="003E0A0F"/>
    <w:rsid w:val="00446E73"/>
    <w:rsid w:val="00456508"/>
    <w:rsid w:val="004A5EDC"/>
    <w:rsid w:val="004A6D6C"/>
    <w:rsid w:val="004C70BA"/>
    <w:rsid w:val="004D45F2"/>
    <w:rsid w:val="00541387"/>
    <w:rsid w:val="0054661C"/>
    <w:rsid w:val="00554201"/>
    <w:rsid w:val="005D0447"/>
    <w:rsid w:val="00621B0C"/>
    <w:rsid w:val="006365A9"/>
    <w:rsid w:val="006A1CC1"/>
    <w:rsid w:val="006D3B0E"/>
    <w:rsid w:val="006E0913"/>
    <w:rsid w:val="00735306"/>
    <w:rsid w:val="007477A8"/>
    <w:rsid w:val="00784409"/>
    <w:rsid w:val="007C2D98"/>
    <w:rsid w:val="00877554"/>
    <w:rsid w:val="008C58D5"/>
    <w:rsid w:val="009A7882"/>
    <w:rsid w:val="00A80EDA"/>
    <w:rsid w:val="00B643AD"/>
    <w:rsid w:val="00C179A9"/>
    <w:rsid w:val="00C54DB3"/>
    <w:rsid w:val="00C76225"/>
    <w:rsid w:val="00D004B6"/>
    <w:rsid w:val="00D43AAD"/>
    <w:rsid w:val="00D93AEE"/>
    <w:rsid w:val="00EA1705"/>
    <w:rsid w:val="00EE36EF"/>
    <w:rsid w:val="00FD53AC"/>
    <w:rsid w:val="00FF4DF1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B0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2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AAC5717227F34EBCD4CA97F3DA9F5F" ma:contentTypeVersion="0" ma:contentTypeDescription="Create a new document." ma:contentTypeScope="" ma:versionID="102442420a7eedcf957d5b43899ad32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abbffcdf962eba10e97f57dccf81b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A0F57F-A2B8-4DF0-945E-651343C325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8B8A3D-11B8-4379-B921-137905F189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ACD75C-687D-439E-A9A5-0CEFB8164781}">
  <ds:schemaRefs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3</Pages>
  <Words>694</Words>
  <Characters>3962</Characters>
  <Application>Microsoft Office Word</Application>
  <DocSecurity>0</DocSecurity>
  <Lines>33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15</cp:revision>
  <dcterms:created xsi:type="dcterms:W3CDTF">2022-08-18T11:19:00Z</dcterms:created>
  <dcterms:modified xsi:type="dcterms:W3CDTF">2023-09-0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AAC5717227F34EBCD4CA97F3DA9F5F</vt:lpwstr>
  </property>
</Properties>
</file>